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490        </w:t>
      </w:r>
      <w:r w:rsidR="0097095D">
        <w:t xml:space="preserve">                             </w:t>
      </w:r>
      <w:r>
        <w:t>Course title: Semiconductor Physics and Device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6A7387" w:rsidRDefault="00B633DD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6A7387" w:rsidRDefault="00B633DD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6A7387" w:rsidRDefault="00B633DD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6A7387" w:rsidRDefault="00B633DD">
            <w:r>
              <w:t>Solid State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develop an in-depth understanding of semiconductor physics, carrier transport, PN junctions, MOS structures, transistors, and modern semiconductor device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evice modeling discussions</w:t>
      </w:r>
      <w:r>
        <w:br/>
        <w:t>- Problem solving sessions</w:t>
      </w:r>
      <w:r>
        <w:br/>
        <w:t>- Quizzes &amp; assignments</w:t>
      </w:r>
    </w:p>
    <w:p w:rsidR="0097095D" w:rsidRDefault="0097095D" w:rsidP="0097095D"/>
    <w:p w:rsidR="0097095D" w:rsidRPr="004513CB" w:rsidRDefault="0097095D" w:rsidP="0097095D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97095D" w:rsidRDefault="0097095D" w:rsidP="0097095D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97095D" w:rsidRDefault="0097095D" w:rsidP="0097095D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97095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97095D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97095D" w:rsidRPr="001268DB" w:rsidRDefault="0097095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97095D" w:rsidRDefault="0097095D" w:rsidP="0097095D"/>
    <w:p w:rsidR="00290B81" w:rsidRDefault="00290B81" w:rsidP="00C43620"/>
    <w:p w:rsidR="00290B81" w:rsidRDefault="00290B81" w:rsidP="00C43620"/>
    <w:p w:rsidR="00290B81" w:rsidRDefault="00290B81" w:rsidP="00C43620"/>
    <w:p w:rsidR="00290B81" w:rsidRPr="00290B81" w:rsidRDefault="00290B81" w:rsidP="00290B81"/>
    <w:p w:rsidR="00290B81" w:rsidRDefault="00290B81" w:rsidP="00290B81"/>
    <w:p w:rsidR="0097095D" w:rsidRDefault="0097095D" w:rsidP="00290B81"/>
    <w:p w:rsidR="0097095D" w:rsidRDefault="0097095D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Semiconductor Device Fundamentals – Robert F. Pierret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Physics of Semiconductor Devices – Sze &amp; Ng</w:t>
      </w:r>
    </w:p>
    <w:p w:rsidR="00A84A9F" w:rsidRDefault="00A84A9F" w:rsidP="00290B81"/>
    <w:p w:rsidR="0022737D" w:rsidRDefault="0022737D" w:rsidP="00290B81"/>
    <w:p w:rsidR="00A84A9F" w:rsidRPr="0097095D" w:rsidRDefault="00A84A9F" w:rsidP="0097095D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 w:rsidR="00BC712A">
        <w:t xml:space="preserve"> </w:t>
      </w:r>
      <w:r>
        <w:t xml:space="preserve">                </w:t>
      </w:r>
      <w:r w:rsidR="00BC712A">
        <w:t xml:space="preserve">                                                                </w:t>
      </w:r>
      <w:r>
        <w:t xml:space="preserve">: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6A7387" w:rsidRDefault="00B633DD">
            <w:r>
              <w:t>Introduction to semiconductors; crystal structure</w:t>
            </w:r>
          </w:p>
        </w:tc>
        <w:tc>
          <w:tcPr>
            <w:tcW w:w="3227" w:type="dxa"/>
          </w:tcPr>
          <w:p w:rsidR="006A7387" w:rsidRDefault="00B633DD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6A7387" w:rsidRDefault="00B633DD">
            <w:r>
              <w:t>Energy bands; direct &amp; indirect bandgap</w:t>
            </w:r>
          </w:p>
        </w:tc>
        <w:tc>
          <w:tcPr>
            <w:tcW w:w="3227" w:type="dxa"/>
          </w:tcPr>
          <w:p w:rsidR="006A7387" w:rsidRDefault="00B633DD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6A7387" w:rsidRDefault="00B633DD">
            <w:r>
              <w:t>Effective mass &amp; density of states</w:t>
            </w:r>
          </w:p>
        </w:tc>
        <w:tc>
          <w:tcPr>
            <w:tcW w:w="3227" w:type="dxa"/>
          </w:tcPr>
          <w:p w:rsidR="006A7387" w:rsidRDefault="00B633DD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6A7387" w:rsidRDefault="00B633DD">
            <w:r>
              <w:t>Intrinsic semiconductors &amp; carrier concentrations</w:t>
            </w:r>
          </w:p>
        </w:tc>
        <w:tc>
          <w:tcPr>
            <w:tcW w:w="3227" w:type="dxa"/>
          </w:tcPr>
          <w:p w:rsidR="006A7387" w:rsidRDefault="00B633DD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6A7387" w:rsidRDefault="00B633DD">
            <w:r>
              <w:t>Extrinsic semiconductors; doping</w:t>
            </w:r>
          </w:p>
        </w:tc>
        <w:tc>
          <w:tcPr>
            <w:tcW w:w="3227" w:type="dxa"/>
          </w:tcPr>
          <w:p w:rsidR="006A7387" w:rsidRDefault="00B633DD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6A7387" w:rsidRDefault="00B633DD">
            <w:r>
              <w:t>Carrier transport: drift &amp; diffusion</w:t>
            </w:r>
          </w:p>
        </w:tc>
        <w:tc>
          <w:tcPr>
            <w:tcW w:w="3227" w:type="dxa"/>
          </w:tcPr>
          <w:p w:rsidR="006A7387" w:rsidRDefault="00B633DD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6A7387" w:rsidRDefault="00B633DD">
            <w:r>
              <w:t xml:space="preserve">Continuity </w:t>
            </w:r>
            <w:r>
              <w:t>equations &amp; recombination</w:t>
            </w:r>
          </w:p>
        </w:tc>
        <w:tc>
          <w:tcPr>
            <w:tcW w:w="3227" w:type="dxa"/>
          </w:tcPr>
          <w:p w:rsidR="006A7387" w:rsidRDefault="00B633DD">
            <w:r>
              <w:t>Ch7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6A7387" w:rsidRDefault="00B633DD">
            <w:r>
              <w:t>PN junction: formation &amp; equilibrium</w:t>
            </w:r>
          </w:p>
        </w:tc>
        <w:tc>
          <w:tcPr>
            <w:tcW w:w="3227" w:type="dxa"/>
          </w:tcPr>
          <w:p w:rsidR="006A7387" w:rsidRDefault="00B633DD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6A7387" w:rsidRDefault="00B633DD">
            <w:r>
              <w:t>PN junction under bias; I-V characteristics</w:t>
            </w:r>
          </w:p>
        </w:tc>
        <w:tc>
          <w:tcPr>
            <w:tcW w:w="3227" w:type="dxa"/>
          </w:tcPr>
          <w:p w:rsidR="006A7387" w:rsidRDefault="00B633DD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6A7387" w:rsidRDefault="00B633DD">
            <w:r>
              <w:t>Zener &amp; avalanche breakdown</w:t>
            </w:r>
          </w:p>
        </w:tc>
        <w:tc>
          <w:tcPr>
            <w:tcW w:w="3227" w:type="dxa"/>
          </w:tcPr>
          <w:p w:rsidR="006A7387" w:rsidRDefault="00B633DD">
            <w:r>
              <w:t>Ch9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6A7387" w:rsidRDefault="00B633DD">
            <w:r>
              <w:t>Bipolar junction transistors (BJT)</w:t>
            </w:r>
          </w:p>
        </w:tc>
        <w:tc>
          <w:tcPr>
            <w:tcW w:w="3227" w:type="dxa"/>
          </w:tcPr>
          <w:p w:rsidR="006A7387" w:rsidRDefault="00B633DD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6A7387" w:rsidRDefault="00B633DD">
            <w:r>
              <w:t>MOS capacitor physics</w:t>
            </w:r>
          </w:p>
        </w:tc>
        <w:tc>
          <w:tcPr>
            <w:tcW w:w="3227" w:type="dxa"/>
          </w:tcPr>
          <w:p w:rsidR="006A7387" w:rsidRDefault="00B633DD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6A7387" w:rsidRDefault="00B633DD">
            <w:r>
              <w:t>MOSFET operation</w:t>
            </w:r>
            <w:r>
              <w:t xml:space="preserve"> &amp; scaling</w:t>
            </w:r>
          </w:p>
        </w:tc>
        <w:tc>
          <w:tcPr>
            <w:tcW w:w="3227" w:type="dxa"/>
          </w:tcPr>
          <w:p w:rsidR="006A7387" w:rsidRDefault="00B633DD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6A7387" w:rsidRDefault="00B633DD">
            <w:r>
              <w:t>Optoelectronic devices: LEDs &amp; photodiodes</w:t>
            </w:r>
          </w:p>
        </w:tc>
        <w:tc>
          <w:tcPr>
            <w:tcW w:w="3227" w:type="dxa"/>
          </w:tcPr>
          <w:p w:rsidR="006A7387" w:rsidRDefault="00B633DD">
            <w:r>
              <w:t>Ch13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6A7387" w:rsidRDefault="00B633DD">
            <w:r>
              <w:t>Advanced devices: HEMT, HBT, quantum devices</w:t>
            </w:r>
          </w:p>
        </w:tc>
        <w:tc>
          <w:tcPr>
            <w:tcW w:w="3227" w:type="dxa"/>
          </w:tcPr>
          <w:p w:rsidR="006A7387" w:rsidRDefault="00B633DD">
            <w:r>
              <w:t>Ch14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6A7387" w:rsidRDefault="00B633DD">
            <w:r>
              <w:t>Revision</w:t>
            </w:r>
          </w:p>
        </w:tc>
        <w:tc>
          <w:tcPr>
            <w:tcW w:w="3227" w:type="dxa"/>
          </w:tcPr>
          <w:p w:rsidR="006A7387" w:rsidRDefault="00B633DD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33DD" w:rsidRDefault="00B633DD" w:rsidP="00C43620">
      <w:pPr>
        <w:spacing w:after="0" w:line="240" w:lineRule="auto"/>
      </w:pPr>
      <w:r>
        <w:separator/>
      </w:r>
    </w:p>
  </w:endnote>
  <w:endnote w:type="continuationSeparator" w:id="1">
    <w:p w:rsidR="00B633DD" w:rsidRDefault="00B633DD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B633DD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33DD" w:rsidRDefault="00B633DD" w:rsidP="00C43620">
      <w:pPr>
        <w:spacing w:after="0" w:line="240" w:lineRule="auto"/>
      </w:pPr>
      <w:r>
        <w:separator/>
      </w:r>
    </w:p>
  </w:footnote>
  <w:footnote w:type="continuationSeparator" w:id="1">
    <w:p w:rsidR="00B633DD" w:rsidRDefault="00B633DD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6A7387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7095D"/>
    <w:rsid w:val="009C4F70"/>
    <w:rsid w:val="00A84A9F"/>
    <w:rsid w:val="00AF1563"/>
    <w:rsid w:val="00AF4489"/>
    <w:rsid w:val="00B633DD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10:06:00Z</dcterms:created>
  <dcterms:modified xsi:type="dcterms:W3CDTF">2025-12-02T10:06:00Z</dcterms:modified>
</cp:coreProperties>
</file>